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LYN GOO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L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O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 Ironwood Ct, Lake Zurich, IL, USA Lake Zurich,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DIZHOLL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2792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WY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